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DF51F0" w:rsidRDefault="006E5506" w14:paraId="2439C7D2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1"/>
        <w:gridCol w:w="4071"/>
      </w:tblGrid>
      <w:tr xmlns:wp14="http://schemas.microsoft.com/office/word/2010/wordml" w:rsidR="00DF51F0" w:rsidTr="12C1D7BA" w14:paraId="7C345315" wp14:textId="77777777">
        <w:trPr>
          <w:tblCellSpacing w:w="0" w:type="dxa"/>
        </w:trPr>
        <w:tc>
          <w:tcPr>
            <w:tcW w:w="3476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F2047D2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55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672A6659" wp14:textId="790AD10D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3D3F10D5" w:rsidR="234B6B3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Никола Продановић</w:t>
            </w:r>
          </w:p>
        </w:tc>
      </w:tr>
      <w:tr xmlns:wp14="http://schemas.microsoft.com/office/word/2010/wordml" w:rsidR="00DF51F0" w:rsidTr="12C1D7BA" w14:paraId="2A17DFFE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202FFABA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0A37501D" wp14:textId="6D540043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3D3F10D5" w:rsidR="74414642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28-07-1986, </w:t>
            </w:r>
            <w:r w:rsidRPr="3D3F10D5" w:rsidR="74414642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Постојна</w:t>
            </w:r>
            <w:r w:rsidRPr="3D3F10D5" w:rsidR="74414642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, Словениjа</w:t>
            </w:r>
          </w:p>
        </w:tc>
      </w:tr>
      <w:tr xmlns:wp14="http://schemas.microsoft.com/office/word/2010/wordml" w:rsidR="00DF51F0" w:rsidTr="12C1D7BA" w14:paraId="643FC4C0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36400CD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5DAB6C7B" wp14:textId="7012641D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3D3F10D5" w:rsidR="583C199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Научни сарадник</w:t>
            </w:r>
          </w:p>
        </w:tc>
      </w:tr>
      <w:tr xmlns:wp14="http://schemas.microsoft.com/office/word/2010/wordml" w:rsidR="00DF51F0" w:rsidTr="12C1D7BA" w14:paraId="5A67876E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81BA7F6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P="3D3F10D5" w:rsidRDefault="00DF51F0" w14:paraId="02EB378F" wp14:textId="6F91C649">
            <w:pPr>
              <w:spacing w:after="0" w:line="240" w:lineRule="auto"/>
              <w:rPr>
                <w:rFonts w:ascii="Palatino Linotype" w:hAnsi="Palatino Linotype" w:eastAsia="Palatino Linotype" w:cs="Palatino Linotype"/>
                <w:noProof w:val="0"/>
                <w:sz w:val="27"/>
                <w:szCs w:val="27"/>
                <w:lang w:val="en-US"/>
              </w:rPr>
            </w:pPr>
            <w:r w:rsidRPr="3D3F10D5" w:rsidR="01541815">
              <w:rPr>
                <w:rFonts w:ascii="Palatino Linotype" w:hAnsi="Palatino Linotype" w:eastAsia="Palatino Linotype" w:cs="Palatino Linotype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7"/>
                <w:szCs w:val="27"/>
                <w:lang w:val="en-US"/>
              </w:rPr>
              <w:t>nikola.prodanovic@gmail.com</w:t>
            </w:r>
          </w:p>
        </w:tc>
      </w:tr>
      <w:tr xmlns:wp14="http://schemas.microsoft.com/office/word/2010/wordml" w:rsidR="00DF51F0" w:rsidTr="12C1D7BA" w14:paraId="2275CCAA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1FEE3BAB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6A05A809" wp14:textId="1807B29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12C1D7BA" w:rsidR="4C8D045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Техничко технолошке науке</w:t>
            </w:r>
            <w:r w:rsidRPr="12C1D7BA" w:rsidR="31A7932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, Природно математичке науке</w:t>
            </w:r>
          </w:p>
        </w:tc>
      </w:tr>
      <w:tr xmlns:wp14="http://schemas.microsoft.com/office/word/2010/wordml" w:rsidR="00DF51F0" w:rsidTr="12C1D7BA" w14:paraId="367C9214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297F7040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5A39BBE3" wp14:textId="6F98A618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3D3F10D5" w:rsidR="3D216AC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Институт за информационе технологије, </w:t>
            </w:r>
            <w:r w:rsidRPr="3D3F10D5" w:rsidR="4C307017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Универзитет у Крагујевцу</w:t>
            </w:r>
          </w:p>
        </w:tc>
      </w:tr>
      <w:tr xmlns:wp14="http://schemas.microsoft.com/office/word/2010/wordml" w:rsidR="00DF51F0" w:rsidTr="12C1D7BA" w14:paraId="5B589010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39E387B6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 и ужа научна област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41C8F396" wp14:textId="55C83165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12C1D7BA" w:rsidR="05D8502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Наука о подацима(вештачка интелигенција за обраду текста, </w:t>
            </w:r>
            <w:r w:rsidRPr="12C1D7BA" w:rsidR="697FB74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базе података, нумеричка обрада података, машинско учење</w:t>
            </w:r>
            <w:r w:rsidRPr="12C1D7BA" w:rsidR="05D8502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)</w:t>
            </w:r>
            <w:r w:rsidRPr="12C1D7BA" w:rsidR="424DC7E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. Компјутерска физика за моделовање материјала у електроници и оптоелектроници.</w:t>
            </w:r>
          </w:p>
        </w:tc>
      </w:tr>
    </w:tbl>
    <w:p xmlns:wp14="http://schemas.microsoft.com/office/word/2010/wordml" w:rsidR="00DF51F0" w:rsidRDefault="00DF51F0" w14:paraId="72A3D3EC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:rsidR="00DF51F0" w:rsidRDefault="006E5506" w14:paraId="59A0489F" wp14:textId="77777777"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 xmlns:wp14="http://schemas.microsoft.com/office/word/2010/wordml" w:rsidR="00DF51F0" w:rsidRDefault="006E5506" w14:paraId="05BCFB1A" wp14:textId="77777777"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xmlns:wp14="http://schemas.microsoft.com/office/word/2010/wordml" w:rsidR="00DF51F0" w:rsidTr="3D3F10D5" w14:paraId="205F7824" wp14:textId="77777777">
        <w:trPr>
          <w:tblCellSpacing w:w="0" w:type="dxa"/>
        </w:trPr>
        <w:tc>
          <w:tcPr>
            <w:tcW w:w="265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72C92275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0D0B940D" wp14:textId="7AA8A828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1F494152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09</w:t>
            </w:r>
          </w:p>
        </w:tc>
      </w:tr>
      <w:tr xmlns:wp14="http://schemas.microsoft.com/office/word/2010/wordml" w:rsidR="00DF51F0" w:rsidTr="3D3F10D5" w14:paraId="73BD5FC8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78F877D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0E27B00A" wp14:textId="05E1DCAA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3D3F10D5" w:rsidR="01CB9B8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Београд</w:t>
            </w:r>
          </w:p>
        </w:tc>
      </w:tr>
      <w:tr xmlns:wp14="http://schemas.microsoft.com/office/word/2010/wordml" w:rsidR="00DF51F0" w:rsidTr="3D3F10D5" w14:paraId="5332E4C5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356C58B8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60061E4C" wp14:textId="7A4D0B66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3D3F10D5" w:rsidR="4395B331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Електротехнички факултет Универзитета у Београду</w:t>
            </w:r>
          </w:p>
        </w:tc>
      </w:tr>
    </w:tbl>
    <w:p xmlns:wp14="http://schemas.microsoft.com/office/word/2010/wordml" w:rsidR="00DF51F0" w:rsidRDefault="00DF51F0" w14:paraId="44EAFD9C" wp14:textId="77777777">
      <w:pPr>
        <w:spacing w:after="0" w:line="240" w:lineRule="auto"/>
        <w:rPr>
          <w:rFonts w:ascii="Palatino Linotype" w:hAnsi="Palatino Linotype" w:eastAsia="Times New Roman"/>
          <w:color w:val="000000"/>
          <w:sz w:val="27"/>
          <w:szCs w:val="27"/>
        </w:rPr>
      </w:pPr>
    </w:p>
    <w:p xmlns:wp14="http://schemas.microsoft.com/office/word/2010/wordml" w:rsidR="00DF51F0" w:rsidRDefault="006E5506" w14:paraId="02E36143" wp14:textId="77777777"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МАСТЕР</w:t>
      </w: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xmlns:wp14="http://schemas.microsoft.com/office/word/2010/wordml" w:rsidR="00DF51F0" w:rsidTr="3D3F10D5" w14:paraId="7AC3FEB7" wp14:textId="77777777">
        <w:trPr>
          <w:tblCellSpacing w:w="0" w:type="dxa"/>
        </w:trPr>
        <w:tc>
          <w:tcPr>
            <w:tcW w:w="265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068ADE6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4B94D5A5" wp14:textId="5DB3CCB8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36C028BB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11</w:t>
            </w:r>
          </w:p>
        </w:tc>
      </w:tr>
      <w:tr xmlns:wp14="http://schemas.microsoft.com/office/word/2010/wordml" w:rsidR="00DF51F0" w:rsidTr="3D3F10D5" w14:paraId="07DB6D2A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3ACF8555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3DEEC669" wp14:textId="57BB89F9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3D3F10D5" w:rsidR="5465E59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Београд</w:t>
            </w:r>
          </w:p>
        </w:tc>
      </w:tr>
      <w:tr xmlns:wp14="http://schemas.microsoft.com/office/word/2010/wordml" w:rsidR="00DF51F0" w:rsidTr="3D3F10D5" w14:paraId="1D27DD2D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3583BD9E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3656B9AB" wp14:textId="527CFBD4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3D3F10D5" w:rsidR="0459370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Електротехнички факултет Универзитета у Београду</w:t>
            </w:r>
          </w:p>
        </w:tc>
      </w:tr>
    </w:tbl>
    <w:p xmlns:wp14="http://schemas.microsoft.com/office/word/2010/wordml" w:rsidR="00DF51F0" w:rsidRDefault="00DF51F0" w14:paraId="45FB0818" wp14:textId="77777777"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</w:rPr>
      </w:pPr>
    </w:p>
    <w:p xmlns:wp14="http://schemas.microsoft.com/office/word/2010/wordml" w:rsidR="00DF51F0" w:rsidRDefault="006E5506" w14:paraId="3925D9FD" wp14:textId="77777777"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62"/>
        <w:gridCol w:w="5330"/>
      </w:tblGrid>
      <w:tr xmlns:wp14="http://schemas.microsoft.com/office/word/2010/wordml" w:rsidR="00DF51F0" w:rsidTr="3D3F10D5" w14:paraId="1F7396A3" wp14:textId="77777777">
        <w:trPr>
          <w:tblCellSpacing w:w="0" w:type="dxa"/>
        </w:trPr>
        <w:tc>
          <w:tcPr>
            <w:tcW w:w="3602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348ED551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5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049F31CB" wp14:textId="7AB2FBF7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3D3F10D5" w:rsidR="76C14122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14</w:t>
            </w:r>
          </w:p>
        </w:tc>
      </w:tr>
      <w:tr xmlns:wp14="http://schemas.microsoft.com/office/word/2010/wordml" w:rsidR="00DF51F0" w:rsidTr="3D3F10D5" w14:paraId="4588DFA7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46519D0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53128261" wp14:textId="5E485062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3D3F10D5" w:rsidR="4B90A221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Лидс</w:t>
            </w:r>
            <w:r w:rsidRPr="3D3F10D5" w:rsidR="4B90A221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 xml:space="preserve">, </w:t>
            </w:r>
            <w:r w:rsidRPr="3D3F10D5" w:rsidR="4B90A221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Уједињено</w:t>
            </w:r>
            <w:r w:rsidRPr="3D3F10D5" w:rsidR="4B90A221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 xml:space="preserve"> </w:t>
            </w:r>
            <w:r w:rsidRPr="3D3F10D5" w:rsidR="4B90A221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краљевство</w:t>
            </w:r>
            <w:r w:rsidRPr="3D3F10D5" w:rsidR="4B90A221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 xml:space="preserve"> </w:t>
            </w:r>
            <w:r w:rsidRPr="3D3F10D5" w:rsidR="4B90A221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Велике</w:t>
            </w:r>
            <w:r w:rsidRPr="3D3F10D5" w:rsidR="4B90A221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 xml:space="preserve"> </w:t>
            </w:r>
            <w:r w:rsidRPr="3D3F10D5" w:rsidR="4B90A221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Британије</w:t>
            </w:r>
            <w:r w:rsidRPr="3D3F10D5" w:rsidR="4B90A221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 xml:space="preserve"> и Северне Ирске</w:t>
            </w:r>
          </w:p>
        </w:tc>
      </w:tr>
      <w:tr xmlns:wp14="http://schemas.microsoft.com/office/word/2010/wordml" w:rsidR="00DF51F0" w:rsidTr="3D3F10D5" w14:paraId="47E65E7D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312B487E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62486C05" wp14:textId="785C71B5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1189CC8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Електротехнички</w:t>
            </w:r>
            <w:r w:rsidRPr="3D3F10D5" w:rsidR="1189CC8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и </w:t>
            </w:r>
            <w:r w:rsidRPr="3D3F10D5" w:rsidR="1189CC8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електронски</w:t>
            </w:r>
            <w:r w:rsidRPr="3D3F10D5" w:rsidR="1189CC8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1189CC8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факултет</w:t>
            </w:r>
            <w:r w:rsidRPr="3D3F10D5" w:rsidR="1189CC8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Универзитета у Лидсу</w:t>
            </w:r>
          </w:p>
        </w:tc>
      </w:tr>
      <w:tr xmlns:wp14="http://schemas.microsoft.com/office/word/2010/wordml" w:rsidR="00DF51F0" w:rsidTr="3D3F10D5" w14:paraId="7FF4B328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4AE8D836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слов докторске дисертације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4101652C" wp14:textId="4C75F239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24E3147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Полупроводничке</w:t>
            </w:r>
            <w:r w:rsidRPr="3D3F10D5" w:rsidR="24E3147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24E3147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квантне</w:t>
            </w:r>
            <w:r w:rsidRPr="3D3F10D5" w:rsidR="24E3147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24E3147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тачке</w:t>
            </w:r>
            <w:r w:rsidRPr="3D3F10D5" w:rsidR="24E3147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: </w:t>
            </w:r>
            <w:r w:rsidRPr="3D3F10D5" w:rsidR="24E3147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Унутарзонске</w:t>
            </w:r>
            <w:r w:rsidRPr="3D3F10D5" w:rsidR="24E3147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24E3147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електронске</w:t>
            </w:r>
            <w:r w:rsidRPr="3D3F10D5" w:rsidR="24E3147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, </w:t>
            </w:r>
            <w:r w:rsidRPr="3D3F10D5" w:rsidR="24E3147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оптичке</w:t>
            </w:r>
            <w:r w:rsidRPr="3D3F10D5" w:rsidR="407FF017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и </w:t>
            </w:r>
            <w:r w:rsidRPr="3D3F10D5" w:rsidR="407FF017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динамичке</w:t>
            </w:r>
            <w:r w:rsidRPr="3D3F10D5" w:rsidR="407FF017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407FF017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особине.</w:t>
            </w:r>
          </w:p>
        </w:tc>
      </w:tr>
      <w:tr xmlns:wp14="http://schemas.microsoft.com/office/word/2010/wordml" w:rsidR="00DF51F0" w:rsidTr="3D3F10D5" w14:paraId="03154520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54C8B6E0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4B99056E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</w:p>
        </w:tc>
      </w:tr>
    </w:tbl>
    <w:p xmlns:wp14="http://schemas.microsoft.com/office/word/2010/wordml" w:rsidR="00DF51F0" w:rsidRDefault="006E5506" w14:paraId="5AB33602" wp14:textId="77777777"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color="000000" w:themeColor="text1" w:sz="6" w:space="0"/>
          <w:left w:val="single" w:color="000000" w:themeColor="text1" w:sz="6" w:space="0"/>
          <w:bottom w:val="single" w:color="000000" w:themeColor="text1" w:sz="6" w:space="0"/>
          <w:right w:val="single" w:color="000000" w:themeColor="text1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xmlns:wp14="http://schemas.microsoft.com/office/word/2010/wordml" w:rsidR="00DF51F0" w:rsidTr="3D3F10D5" w14:paraId="4730F140" wp14:textId="77777777">
        <w:trPr>
          <w:tblCellSpacing w:w="0" w:type="dxa"/>
        </w:trPr>
        <w:tc>
          <w:tcPr>
            <w:tcW w:w="22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6C95ABFE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447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66F26D3F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32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5C9EC251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</w:tr>
      <w:tr xmlns:wp14="http://schemas.microsoft.com/office/word/2010/wordml" w:rsidR="00DF51F0" w:rsidTr="3D3F10D5" w14:paraId="1299C43A" wp14:textId="77777777">
        <w:trPr>
          <w:tblCellSpacing w:w="0" w:type="dxa"/>
        </w:trPr>
        <w:tc>
          <w:tcPr>
            <w:tcW w:w="22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4DDBEF00" wp14:textId="4AF1A564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4C2EA9E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09.</w:t>
            </w:r>
          </w:p>
        </w:tc>
        <w:tc>
          <w:tcPr>
            <w:tcW w:w="447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P="3D3F10D5" w:rsidRDefault="00DF51F0" w14:paraId="3461D779" wp14:textId="77392A63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3D3F10D5" w:rsidR="0BB25CF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Електротехнички факултет, Универзитета у Београду</w:t>
            </w:r>
          </w:p>
        </w:tc>
        <w:tc>
          <w:tcPr>
            <w:tcW w:w="232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3CF2D8B6" wp14:textId="60DBA843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536A669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страживач</w:t>
            </w:r>
            <w:r w:rsidRPr="3D3F10D5" w:rsidR="536A669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Пиправник</w:t>
            </w:r>
          </w:p>
        </w:tc>
      </w:tr>
      <w:tr xmlns:wp14="http://schemas.microsoft.com/office/word/2010/wordml" w:rsidR="00DF51F0" w:rsidTr="3D3F10D5" w14:paraId="0FB78278" wp14:textId="77777777">
        <w:trPr>
          <w:tblCellSpacing w:w="0" w:type="dxa"/>
        </w:trPr>
        <w:tc>
          <w:tcPr>
            <w:tcW w:w="22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1FC39945" wp14:textId="2A7EF0FD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75BB0E2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10.</w:t>
            </w:r>
          </w:p>
        </w:tc>
        <w:tc>
          <w:tcPr>
            <w:tcW w:w="447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P="3D3F10D5" w:rsidRDefault="00DF51F0" w14:paraId="0562CB0E" wp14:textId="32A22EED">
            <w:pPr>
              <w:pStyle w:val="Normal"/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0BB25CF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Електротехнички и електронски факултет Универзитета у Лидсу</w:t>
            </w:r>
          </w:p>
        </w:tc>
        <w:tc>
          <w:tcPr>
            <w:tcW w:w="232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34CE0A41" wp14:textId="74FD8C75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страживач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Сарадник</w:t>
            </w:r>
          </w:p>
        </w:tc>
      </w:tr>
      <w:tr xmlns:wp14="http://schemas.microsoft.com/office/word/2010/wordml" w:rsidR="00DF51F0" w:rsidTr="3D3F10D5" w14:paraId="62EBF3C5" wp14:textId="77777777">
        <w:trPr>
          <w:tblCellSpacing w:w="0" w:type="dxa"/>
        </w:trPr>
        <w:tc>
          <w:tcPr>
            <w:tcW w:w="22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6D98A12B" wp14:textId="712DC76C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34D32C99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14.</w:t>
            </w:r>
          </w:p>
        </w:tc>
        <w:tc>
          <w:tcPr>
            <w:tcW w:w="447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2946DB82" wp14:textId="37378C18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нститут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за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физику</w:t>
            </w:r>
            <w:r w:rsidRPr="3D3F10D5" w:rsidR="7B8FD9D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, </w:t>
            </w:r>
            <w:r w:rsidRPr="3D3F10D5" w:rsidR="7B8FD9D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Универзитета</w:t>
            </w:r>
            <w:r w:rsidRPr="3D3F10D5" w:rsidR="7B8FD9D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у Београду</w:t>
            </w:r>
          </w:p>
        </w:tc>
        <w:tc>
          <w:tcPr>
            <w:tcW w:w="232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P="3D3F10D5" w:rsidRDefault="00DF51F0" w14:paraId="5997CC1D" wp14:textId="4D7B3025">
            <w:pPr>
              <w:pStyle w:val="Normal"/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страживач Сарадник</w:t>
            </w:r>
          </w:p>
        </w:tc>
      </w:tr>
      <w:tr w:rsidR="3D3F10D5" w:rsidTr="3D3F10D5" w14:paraId="556DD5DC">
        <w:trPr>
          <w:tblCellSpacing w:w="0" w:type="dxa"/>
          <w:trHeight w:val="300"/>
        </w:trPr>
        <w:tc>
          <w:tcPr>
            <w:tcW w:w="2284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3C0BB0A8" w:rsidP="3D3F10D5" w:rsidRDefault="3C0BB0A8" w14:paraId="4EAF78DA" w14:textId="5D0A266D">
            <w:pPr>
              <w:pStyle w:val="Normal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3D3F10D5" w:rsidR="3C0BB0A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16.</w:t>
            </w:r>
          </w:p>
        </w:tc>
        <w:tc>
          <w:tcPr>
            <w:tcW w:w="454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524822B0" w:rsidP="3D3F10D5" w:rsidRDefault="524822B0" w14:paraId="0395C981" w14:textId="4784AEF2">
            <w:pPr>
              <w:pStyle w:val="Normal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3D3F10D5" w:rsidR="524822B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нститут за физику, Универзитета у Београду</w:t>
            </w:r>
          </w:p>
        </w:tc>
        <w:tc>
          <w:tcPr>
            <w:tcW w:w="236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453BA4B5" w:rsidP="3D3F10D5" w:rsidRDefault="453BA4B5" w14:paraId="653AB8B6" w14:textId="2B62912F">
            <w:pPr>
              <w:pStyle w:val="Normal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Научни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Сарадник</w:t>
            </w:r>
          </w:p>
        </w:tc>
      </w:tr>
      <w:tr w:rsidR="3D3F10D5" w:rsidTr="3D3F10D5" w14:paraId="73CE9F99">
        <w:trPr>
          <w:tblCellSpacing w:w="0" w:type="dxa"/>
          <w:trHeight w:val="300"/>
        </w:trPr>
        <w:tc>
          <w:tcPr>
            <w:tcW w:w="2284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42091750" w:rsidP="3D3F10D5" w:rsidRDefault="42091750" w14:paraId="2DBCF4FD" w14:textId="4640B978">
            <w:pPr>
              <w:pStyle w:val="Normal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3D3F10D5" w:rsidR="4209175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21.</w:t>
            </w:r>
          </w:p>
        </w:tc>
        <w:tc>
          <w:tcPr>
            <w:tcW w:w="454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453BA4B5" w:rsidP="3D3F10D5" w:rsidRDefault="453BA4B5" w14:paraId="60C13957" w14:textId="454ABFE0">
            <w:pPr>
              <w:pStyle w:val="Normal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нститут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за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страживање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и 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развој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Вештачке</w:t>
            </w:r>
            <w:r w:rsidRPr="3D3F10D5" w:rsidR="453BA4B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Интелигенције у Србији</w:t>
            </w:r>
          </w:p>
        </w:tc>
        <w:tc>
          <w:tcPr>
            <w:tcW w:w="236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6142AB98" w:rsidP="3D3F10D5" w:rsidRDefault="6142AB98" w14:paraId="2C9E97FD" w14:textId="0C036A6D">
            <w:pPr>
              <w:pStyle w:val="Normal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3D3F10D5" w:rsidR="6142AB9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Виши</w:t>
            </w:r>
            <w:r w:rsidRPr="3D3F10D5" w:rsidR="6142AB9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6142AB9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с</w:t>
            </w:r>
            <w:r w:rsidRPr="3D3F10D5" w:rsidR="497B170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тручни</w:t>
            </w:r>
            <w:r w:rsidRPr="3D3F10D5" w:rsidR="497B170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3D3F10D5" w:rsidR="49DB3356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с</w:t>
            </w:r>
            <w:r w:rsidRPr="3D3F10D5" w:rsidR="497B170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арадник</w:t>
            </w:r>
          </w:p>
        </w:tc>
      </w:tr>
      <w:tr w:rsidR="3D3F10D5" w:rsidTr="3D3F10D5" w14:paraId="2273EB31">
        <w:trPr>
          <w:tblCellSpacing w:w="0" w:type="dxa"/>
          <w:trHeight w:val="300"/>
        </w:trPr>
        <w:tc>
          <w:tcPr>
            <w:tcW w:w="2284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311A6F06" w:rsidP="3D3F10D5" w:rsidRDefault="311A6F06" w14:paraId="555FF01D" w14:textId="7D8F62AC">
            <w:pPr>
              <w:pStyle w:val="Normal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3D3F10D5" w:rsidR="311A6F06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23.</w:t>
            </w:r>
          </w:p>
        </w:tc>
        <w:tc>
          <w:tcPr>
            <w:tcW w:w="454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497B1704" w:rsidP="3D3F10D5" w:rsidRDefault="497B1704" w14:paraId="349E8532" w14:textId="7485EF78">
            <w:pPr>
              <w:pStyle w:val="Normal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3D3F10D5" w:rsidR="497B170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нститут за истраживање и развој Вештачке Интелигенције у Србији</w:t>
            </w:r>
          </w:p>
        </w:tc>
        <w:tc>
          <w:tcPr>
            <w:tcW w:w="236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497B1704" w:rsidP="3D3F10D5" w:rsidRDefault="497B1704" w14:paraId="376451BD" w14:textId="20B08F11">
            <w:pPr>
              <w:pStyle w:val="Normal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3D3F10D5" w:rsidR="497B170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Научни</w:t>
            </w:r>
            <w:r w:rsidRPr="3D3F10D5" w:rsidR="497B170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Сарадник</w:t>
            </w:r>
          </w:p>
        </w:tc>
      </w:tr>
    </w:tbl>
    <w:p xmlns:wp14="http://schemas.microsoft.com/office/word/2010/wordml" w:rsidR="00DF51F0" w:rsidRDefault="006E5506" w14:paraId="7F378B09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БИОГРАФИЈА - УСАВРШАВАЊЕ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1"/>
        <w:gridCol w:w="5852"/>
        <w:gridCol w:w="1699"/>
      </w:tblGrid>
      <w:tr xmlns:wp14="http://schemas.microsoft.com/office/word/2010/wordml" w:rsidR="00DF51F0" w:rsidTr="3D3F10D5" w14:paraId="07206F69" wp14:textId="77777777">
        <w:trPr>
          <w:tblCellSpacing w:w="0" w:type="dxa"/>
        </w:trPr>
        <w:tc>
          <w:tcPr>
            <w:tcW w:w="161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6E5506" w14:paraId="1CCDB287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76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6E5506" w14:paraId="049D9D96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1674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6E5506" w14:paraId="4651C7CC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Трајање</w:t>
            </w:r>
          </w:p>
        </w:tc>
      </w:tr>
      <w:tr xmlns:wp14="http://schemas.microsoft.com/office/word/2010/wordml" w:rsidR="00DF51F0" w:rsidTr="3D3F10D5" w14:paraId="110FFD37" wp14:textId="77777777">
        <w:trPr>
          <w:trHeight w:val="444"/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6B699379" wp14:textId="1669A685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3D3F10D5" w:rsidR="2E1FB280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14.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3D3F10D5" w:rsidRDefault="00DF51F0" w14:paraId="3FE9F23F" wp14:textId="39624ACE">
            <w:pPr>
              <w:pStyle w:val="Normal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3D3F10D5" w:rsidR="252CC11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нститут за физику, Универзитета у Београду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1F72F646" wp14:textId="7F3549AC">
            <w:pPr>
              <w:rPr>
                <w:rFonts w:ascii="Palatino Linotype" w:hAnsi="Palatino Linotype"/>
                <w:sz w:val="27"/>
                <w:szCs w:val="27"/>
              </w:rPr>
            </w:pPr>
            <w:r w:rsidRPr="3D3F10D5" w:rsidR="252CC11D">
              <w:rPr>
                <w:rFonts w:ascii="Palatino Linotype" w:hAnsi="Palatino Linotype"/>
                <w:sz w:val="27"/>
                <w:szCs w:val="27"/>
              </w:rPr>
              <w:t>7</w:t>
            </w:r>
          </w:p>
        </w:tc>
      </w:tr>
      <w:tr xmlns:wp14="http://schemas.microsoft.com/office/word/2010/wordml" w:rsidR="00DF51F0" w:rsidTr="3D3F10D5" w14:paraId="08CE6F91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61CDCEAD" wp14:textId="5F272280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3D3F10D5" w:rsidR="252CC11D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1.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P="3D3F10D5" w:rsidRDefault="00DF51F0" w14:paraId="6BB9E253" wp14:textId="7E2B6723">
            <w:pPr>
              <w:pStyle w:val="Normal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3D3F10D5" w:rsidR="252CC11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Институт за истраживање и развој Вештачке Интелигенције у Србији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23DE523C" wp14:textId="0B5F4F53">
            <w:pPr>
              <w:rPr>
                <w:rFonts w:ascii="Palatino Linotype" w:hAnsi="Palatino Linotype"/>
                <w:sz w:val="27"/>
                <w:szCs w:val="27"/>
              </w:rPr>
            </w:pPr>
            <w:r w:rsidRPr="3D3F10D5" w:rsidR="252CC11D">
              <w:rPr>
                <w:rFonts w:ascii="Palatino Linotype" w:hAnsi="Palatino Linotype"/>
                <w:sz w:val="27"/>
                <w:szCs w:val="27"/>
              </w:rPr>
              <w:t>3</w:t>
            </w:r>
          </w:p>
        </w:tc>
      </w:tr>
      <w:tr xmlns:wp14="http://schemas.microsoft.com/office/word/2010/wordml" w:rsidR="00DF51F0" w:rsidTr="3D3F10D5" w14:paraId="52E56223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auto" w:sz="4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07547A01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auto" w:sz="4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5043CB0F" wp14:textId="1C6D924B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auto" w:sz="4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="00DF51F0" w:rsidRDefault="00DF51F0" w14:paraId="07459315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 xmlns:wp14="http://schemas.microsoft.com/office/word/2010/wordml" w:rsidR="00DF51F0" w:rsidRDefault="00DF51F0" w14:paraId="6537F28F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:rsidR="00DF51F0" w:rsidRDefault="006E5506" w14:paraId="7125F645" wp14:textId="77777777">
      <w:pPr>
        <w:spacing w:after="0" w:line="276" w:lineRule="auto"/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CS"/>
        </w:rPr>
        <w:t>Х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:rsidTr="3D3F10D5" w14:paraId="6DFB9E20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P="3D3F10D5" w:rsidRDefault="00DF51F0" w14:paraId="70DF9E56" wp14:textId="50DD8527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 w:rsidRPr="3D3F10D5" w:rsidR="137FB64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-</w:t>
            </w:r>
          </w:p>
        </w:tc>
      </w:tr>
    </w:tbl>
    <w:p xmlns:wp14="http://schemas.microsoft.com/office/word/2010/wordml" w:rsidR="00DF51F0" w:rsidRDefault="00DF51F0" w14:paraId="44E871BC" wp14:textId="77777777"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 xmlns:wp14="http://schemas.microsoft.com/office/word/2010/wordml" w:rsidR="00DF51F0" w:rsidRDefault="006E5506" w14:paraId="6C3E486B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:rsidTr="3D3F10D5" w14:paraId="144A5D23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738610EB" wp14:textId="38512555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  <w:r w:rsidRPr="3D3F10D5" w:rsidR="19B27E60"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>-</w:t>
            </w:r>
          </w:p>
        </w:tc>
      </w:tr>
    </w:tbl>
    <w:p xmlns:wp14="http://schemas.microsoft.com/office/word/2010/wordml" w:rsidR="00DF51F0" w:rsidRDefault="00DF51F0" w14:paraId="637805D2" wp14:textId="77777777"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 xmlns:wp14="http://schemas.microsoft.com/office/word/2010/wordml" w:rsidR="00DF51F0" w:rsidRDefault="006E5506" w14:paraId="3E798C58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:rsidTr="3D3F10D5" w14:paraId="463F29E8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3B7B4B86" wp14:textId="3BAD3662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  <w:r w:rsidRPr="3D3F10D5" w:rsidR="1432C029">
              <w:rPr>
                <w:rFonts w:ascii="Palatino Linotype" w:hAnsi="Palatino Linotype" w:eastAsia="Times New Roman"/>
                <w:sz w:val="27"/>
                <w:szCs w:val="27"/>
              </w:rPr>
              <w:t>-</w:t>
            </w:r>
          </w:p>
        </w:tc>
      </w:tr>
    </w:tbl>
    <w:p xmlns:wp14="http://schemas.microsoft.com/office/word/2010/wordml" w:rsidR="00DF51F0" w:rsidRDefault="00DF51F0" w14:paraId="3A0FF5F2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:rsidR="00DF51F0" w:rsidRDefault="006E5506" w14:paraId="40346A9D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ЧЛАНСТВО У НАУЧНИМ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:rsidTr="3D3F10D5" w14:paraId="5630AD66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P="3D3F10D5" w:rsidRDefault="00DF51F0" w14:paraId="61829076" wp14:textId="775A56D1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  <w:lang w:val="sr-Latn-RS"/>
              </w:rPr>
            </w:pPr>
            <w:r w:rsidRPr="3D3F10D5" w:rsidR="164D7406">
              <w:rPr>
                <w:rFonts w:ascii="Palatino Linotype" w:hAnsi="Palatino Linotype" w:eastAsia="Times New Roman"/>
                <w:sz w:val="27"/>
                <w:szCs w:val="27"/>
                <w:lang w:val="sr-Latn-RS"/>
              </w:rPr>
              <w:t>-</w:t>
            </w:r>
          </w:p>
        </w:tc>
      </w:tr>
    </w:tbl>
    <w:p xmlns:wp14="http://schemas.microsoft.com/office/word/2010/wordml" w:rsidR="00DF51F0" w:rsidRDefault="00DF51F0" w14:paraId="2BA226A1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:rsidR="00DF51F0" w:rsidRDefault="006E5506" w14:paraId="5D3F8353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ОРГАНИЗАЦИЈА 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КУПОВА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:rsidTr="3D3F10D5" w14:paraId="29D6B04F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A6959E7" wp14:textId="385EB4B1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 w:val="1"/>
                <w:bCs w:val="1"/>
                <w:sz w:val="27"/>
                <w:szCs w:val="27"/>
              </w:rPr>
            </w:pPr>
            <w:r w:rsidRPr="3D3F10D5" w:rsidR="006E5506">
              <w:rPr>
                <w:rFonts w:ascii="Palatino Linotype" w:hAnsi="Palatino Linotype" w:eastAsia="Times New Roman"/>
                <w:sz w:val="27"/>
                <w:szCs w:val="27"/>
              </w:rPr>
              <w:t xml:space="preserve"> </w:t>
            </w:r>
            <w:r w:rsidRPr="3D3F10D5" w:rsidR="252E8776">
              <w:rPr>
                <w:rFonts w:ascii="Palatino Linotype" w:hAnsi="Palatino Linotype" w:eastAsia="Times New Roman"/>
                <w:sz w:val="27"/>
                <w:szCs w:val="27"/>
              </w:rPr>
              <w:t>-</w:t>
            </w:r>
          </w:p>
        </w:tc>
      </w:tr>
    </w:tbl>
    <w:p xmlns:wp14="http://schemas.microsoft.com/office/word/2010/wordml" w:rsidR="00DF51F0" w:rsidRDefault="00DF51F0" w14:paraId="17AD93B2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:rsidR="00DF51F0" w:rsidRDefault="006E5506" w14:paraId="767BCC40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НАУЧНО-ИСТРАЖИВАЧКИ РАД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xmlns:wp14="http://schemas.microsoft.com/office/word/2010/wordml" w:rsidR="00DF51F0" w:rsidTr="3D3F10D5" w14:paraId="035FCD8D" wp14:textId="77777777">
        <w:trPr>
          <w:tblCellSpacing w:w="0" w:type="dxa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74D82778" wp14:textId="77777777"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1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:rsidR="00DF51F0" w:rsidRDefault="006E5506" w14:paraId="7A08F6F3" wp14:textId="77777777"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онографије, Монографск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студиј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, Тематски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борниц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194573B3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 w:rsidR="00DF51F0" w:rsidP="3D3F10D5" w:rsidRDefault="00DF51F0" w14:paraId="0DE4B5B7" wp14:textId="3C596B80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 w:val="1"/>
                <w:bCs w:val="1"/>
                <w:color w:val="000000"/>
                <w:sz w:val="27"/>
                <w:szCs w:val="27"/>
              </w:rPr>
            </w:pPr>
            <w:r w:rsidRPr="3D3F10D5" w:rsidR="26A2BBE7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0</w:t>
            </w:r>
          </w:p>
        </w:tc>
      </w:tr>
      <w:tr xmlns:wp14="http://schemas.microsoft.com/office/word/2010/wordml" w:rsidR="00DF51F0" w:rsidTr="3D3F10D5" w14:paraId="66204FF1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2DBF0D7D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:rsidTr="3D3F10D5" w14:paraId="31F16023" wp14:textId="77777777">
        <w:trPr>
          <w:tblCellSpacing w:w="0" w:type="dxa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3EE08FE0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0</w:t>
            </w:r>
          </w:p>
          <w:p w:rsidR="00DF51F0" w:rsidRDefault="006E5506" w14:paraId="2F71894C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Рад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- обавезно навести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категорију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19FF917D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 w:rsidR="00DF51F0" w:rsidRDefault="00DF51F0" w14:paraId="6B62F1B3" wp14:textId="3C4B7CE9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2F78BF5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10</w:t>
            </w:r>
          </w:p>
        </w:tc>
      </w:tr>
      <w:tr xmlns:wp14="http://schemas.microsoft.com/office/word/2010/wordml" w:rsidR="00DF51F0" w:rsidTr="3D3F10D5" w14:paraId="02F2C34E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680A4E5D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:rsidTr="3D3F10D5" w14:paraId="53484911" wp14:textId="77777777">
        <w:trPr>
          <w:tblCellSpacing w:w="0" w:type="dxa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B416E77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3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међународн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скуп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ов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566D8308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:rsidR="00DF51F0" w:rsidRDefault="00DF51F0" w14:paraId="19219836" wp14:textId="4AA03ED0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 w:rsidRPr="3D3F10D5" w:rsidR="65CB8C1B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6</w:t>
            </w:r>
          </w:p>
        </w:tc>
      </w:tr>
      <w:tr xmlns:wp14="http://schemas.microsoft.com/office/word/2010/wordml" w:rsidR="00DF51F0" w:rsidTr="3D3F10D5" w14:paraId="296FEF7D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7194DBDC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:rsidTr="3D3F10D5" w14:paraId="3EF4C2D4" wp14:textId="77777777">
        <w:trPr>
          <w:tblCellSpacing w:w="0" w:type="dxa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3EC388C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:rsidR="00DF51F0" w:rsidRDefault="006E5506" w14:paraId="515230F2" wp14:textId="77777777"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769D0D3C" wp14:textId="262DD1B4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 w:val="1"/>
                <w:bCs w:val="1"/>
                <w:color w:val="000000"/>
                <w:sz w:val="27"/>
                <w:szCs w:val="27"/>
              </w:rPr>
            </w:pPr>
            <w:r w:rsidRPr="3D3F10D5" w:rsidR="6225D52F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0</w:t>
            </w:r>
          </w:p>
        </w:tc>
      </w:tr>
      <w:tr xmlns:wp14="http://schemas.microsoft.com/office/word/2010/wordml" w:rsidR="00DF51F0" w:rsidTr="3D3F10D5" w14:paraId="54CD245A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1231BE67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:rsidTr="3D3F10D5" w14:paraId="129CE998" wp14:textId="77777777">
        <w:trPr>
          <w:tblCellSpacing w:w="0" w:type="dxa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68CBDAF3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5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Рад у часопис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м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националног значаја- обавезно навести категорију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6D758D21" wp14:textId="177661C8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006E5506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Број</w:t>
            </w:r>
            <w:r>
              <w:br/>
            </w:r>
            <w:r w:rsidRPr="3D3F10D5" w:rsidR="35DD7D6D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0</w:t>
            </w:r>
          </w:p>
        </w:tc>
      </w:tr>
      <w:tr xmlns:wp14="http://schemas.microsoft.com/office/word/2010/wordml" w:rsidR="00DF51F0" w:rsidTr="3D3F10D5" w14:paraId="36FEB5B0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:rsidR="00DF51F0" w:rsidRDefault="00DF51F0" w14:paraId="30D7AA69" wp14:textId="77777777"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:rsidTr="3D3F10D5" w14:paraId="45D42306" wp14:textId="77777777">
        <w:trPr>
          <w:tblCellSpacing w:w="0" w:type="dxa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19A7E0A6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6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Предавања по позиву на скуповима националног значаја- обавезно навести категорију</w:t>
            </w:r>
          </w:p>
          <w:p w:rsidR="00DF51F0" w:rsidRDefault="00DF51F0" w14:paraId="7196D064" wp14:textId="77777777"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kern w:val="36"/>
                <w:sz w:val="27"/>
                <w:szCs w:val="27"/>
                <w:lang w:val="sr-Latn-RS"/>
              </w:rPr>
            </w:pP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16D029D4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  <w:p w:rsidR="00DF51F0" w:rsidRDefault="00DF51F0" w14:paraId="34FF1C98" wp14:textId="4921B549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481750F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0</w:t>
            </w:r>
          </w:p>
        </w:tc>
      </w:tr>
      <w:tr xmlns:wp14="http://schemas.microsoft.com/office/word/2010/wordml" w:rsidR="00DF51F0" w:rsidTr="3D3F10D5" w14:paraId="1BCD45E6" wp14:textId="77777777">
        <w:trPr>
          <w:tblCellSpacing w:w="0" w:type="dxa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0B27D6D3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7FA87DB0" wp14:textId="070A0996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 w:val="1"/>
                <w:bCs w:val="1"/>
                <w:color w:val="000000"/>
                <w:sz w:val="27"/>
                <w:szCs w:val="27"/>
              </w:rPr>
            </w:pPr>
            <w:r w:rsidRPr="3D3F10D5" w:rsidR="006E5506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Број</w:t>
            </w:r>
            <w:r>
              <w:br/>
            </w:r>
            <w:r w:rsidRPr="3D3F10D5" w:rsidR="6D34EE2F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1</w:t>
            </w:r>
          </w:p>
        </w:tc>
      </w:tr>
      <w:tr xmlns:wp14="http://schemas.microsoft.com/office/word/2010/wordml" w:rsidR="00DF51F0" w:rsidTr="3D3F10D5" w14:paraId="6D072C0D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48A21919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R="00DF51F0" w:rsidTr="3D3F10D5" w14:paraId="321215FA" wp14:textId="77777777">
        <w:trPr>
          <w:tblCellSpacing w:w="0" w:type="dxa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50196F70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Списак 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6E5506" w14:paraId="27CE70AA" wp14:textId="4FFF3774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3D3F10D5" w:rsidR="006E5506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Број</w:t>
            </w:r>
            <w:r>
              <w:br/>
            </w:r>
            <w:r w:rsidRPr="3D3F10D5" w:rsidR="1C142115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0</w:t>
            </w:r>
          </w:p>
        </w:tc>
      </w:tr>
      <w:tr xmlns:wp14="http://schemas.microsoft.com/office/word/2010/wordml" w:rsidR="00DF51F0" w:rsidTr="3D3F10D5" w14:paraId="6BD18F9B" wp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:rsidR="00DF51F0" w:rsidRDefault="00DF51F0" w14:paraId="238601FE" wp14:textId="77777777"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 xmlns:wp14="http://schemas.microsoft.com/office/word/2010/wordml" w:rsidR="00DF51F0" w:rsidRDefault="00DF51F0" w14:paraId="0F3CABC7" wp14:textId="77777777"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 xmlns:wp14="http://schemas.microsoft.com/office/word/2010/wordml" w:rsidRPr="00DF413B" w:rsidR="00DF51F0" w:rsidRDefault="006E5506" w14:paraId="30AB3C3A" wp14:textId="77777777"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ЦИТИРАНОСТ НАУЧНИХ РАДОВА</w:t>
      </w:r>
      <w:r w:rsidR="00DF413B">
        <w:rPr>
          <w:rFonts w:ascii="Palatino Linotype" w:hAnsi="Palatino Linotype" w:eastAsia="Times New Roman"/>
          <w:b/>
          <w:color w:val="000000"/>
          <w:sz w:val="27"/>
          <w:szCs w:val="27"/>
        </w:rPr>
        <w:t xml:space="preserve"> (Scopus-</w:t>
      </w:r>
      <w:r w:rsidR="00DF413B"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хетероцитати)</w:t>
      </w:r>
      <w:bookmarkStart w:name="_GoBack" w:id="0"/>
      <w:bookmarkEnd w:id="0"/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:rsidTr="3D3F10D5" w14:paraId="5B08B5D1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16DEB4AB" wp14:textId="659D2BB9"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  <w:r w:rsidRPr="3D3F10D5" w:rsidR="6F04945F"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>150</w:t>
            </w:r>
          </w:p>
        </w:tc>
      </w:tr>
    </w:tbl>
    <w:p xmlns:wp14="http://schemas.microsoft.com/office/word/2010/wordml" w:rsidR="00DF51F0" w:rsidRDefault="006E5506" w14:paraId="7A126187" wp14:textId="77777777"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xmlns:wp14="http://schemas.microsoft.com/office/word/2010/wordml" w:rsidR="00DF51F0" w:rsidTr="3D3F10D5" w14:paraId="0AD9C6F4" wp14:textId="77777777"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P="3D3F10D5" w:rsidRDefault="00DF51F0" w14:paraId="4B1F511A" wp14:textId="466BD29F">
            <w:pPr>
              <w:spacing w:before="100" w:beforeAutospacing="on" w:after="100" w:afterAutospacing="on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3D3F10D5" w:rsidR="28238422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Развијање АИ алгоритама за напредну обраду текста. Квантно механичко нумеричко моделирање полупроводничких нано структура за њихове електронске и оптичке особине. Мало науке о подацима за квалитет воде реке.</w:t>
            </w:r>
          </w:p>
        </w:tc>
      </w:tr>
    </w:tbl>
    <w:p xmlns:wp14="http://schemas.microsoft.com/office/word/2010/wordml" w:rsidR="00DF51F0" w:rsidRDefault="00DF51F0" w14:paraId="65F9C3DC" wp14:textId="77777777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xmlns:wp14="http://schemas.microsoft.com/office/word/2010/wordml" w:rsidR="00DF51F0" w:rsidRDefault="006E5506" w14:paraId="1636EA25" wp14:textId="77777777"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xmlns:wp14="http://schemas.microsoft.com/office/word/2010/wordml" w:rsidR="00DF51F0" w:rsidTr="12C1D7BA" w14:paraId="5023141B" wp14:textId="77777777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:rsidR="00DF51F0" w:rsidRDefault="00DF51F0" w14:paraId="1F3B1409" wp14:textId="4D59EEBE">
            <w:pPr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Развијање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 xml:space="preserve"> 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алгоритама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 xml:space="preserve"> </w:t>
            </w:r>
            <w:r w:rsidRPr="12C1D7BA" w:rsidR="71E1EDD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 xml:space="preserve">вештачке интелигенције 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 xml:space="preserve">за 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напредну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 xml:space="preserve"> 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обраду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 xml:space="preserve"> 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текста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 xml:space="preserve">. 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Аутоматизација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 xml:space="preserve"> 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процеса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 xml:space="preserve"> 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интеракције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 xml:space="preserve"> 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човек-рачунар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 xml:space="preserve"> и 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рачунар-рачунар</w:t>
            </w:r>
            <w:r w:rsidRPr="12C1D7BA" w:rsidR="2D3F494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.</w:t>
            </w:r>
          </w:p>
        </w:tc>
      </w:tr>
    </w:tbl>
    <w:p xmlns:wp14="http://schemas.microsoft.com/office/word/2010/wordml" w:rsidR="00DF51F0" w:rsidRDefault="00DF51F0" w14:paraId="562C75D1" wp14:textId="77777777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DF51F0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6E5506" w:rsidRDefault="006E5506" w14:paraId="664355AD" wp14:textId="77777777">
      <w:pPr>
        <w:spacing w:line="240" w:lineRule="auto"/>
      </w:pPr>
      <w:r>
        <w:separator/>
      </w:r>
    </w:p>
  </w:endnote>
  <w:endnote w:type="continuationSeparator" w:id="0">
    <w:p xmlns:wp14="http://schemas.microsoft.com/office/word/2010/wordml" w:rsidR="006E5506" w:rsidRDefault="006E5506" w14:paraId="1A965116" wp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IDFont+F2">
    <w:altName w:val="Times New Roman"/>
    <w:charset w:val="00"/>
    <w:family w:val="roman"/>
    <w:pitch w:val="default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EE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6E5506" w:rsidRDefault="006E5506" w14:paraId="7DF4E37C" wp14:textId="77777777">
      <w:pPr>
        <w:spacing w:after="0"/>
      </w:pPr>
      <w:r>
        <w:separator/>
      </w:r>
    </w:p>
  </w:footnote>
  <w:footnote w:type="continuationSeparator" w:id="0">
    <w:p xmlns:wp14="http://schemas.microsoft.com/office/word/2010/wordml" w:rsidR="006E5506" w:rsidRDefault="006E5506" w14:paraId="44FB30F8" wp14:textId="77777777">
      <w:pPr>
        <w:spacing w:after="0"/>
      </w:pPr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60"/>
  <w:hideSpellingErrors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oFAKvHvH4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105AFE"/>
    <w:rsid w:val="00107A36"/>
    <w:rsid w:val="00114A44"/>
    <w:rsid w:val="001337C9"/>
    <w:rsid w:val="00146ABA"/>
    <w:rsid w:val="001477D2"/>
    <w:rsid w:val="0016454F"/>
    <w:rsid w:val="00171B7D"/>
    <w:rsid w:val="001D160F"/>
    <w:rsid w:val="001D6CAC"/>
    <w:rsid w:val="001E5AA1"/>
    <w:rsid w:val="001E6704"/>
    <w:rsid w:val="001F0C54"/>
    <w:rsid w:val="002010AC"/>
    <w:rsid w:val="00211FE1"/>
    <w:rsid w:val="00233D73"/>
    <w:rsid w:val="00247977"/>
    <w:rsid w:val="00255F5D"/>
    <w:rsid w:val="00265D8C"/>
    <w:rsid w:val="00280B81"/>
    <w:rsid w:val="00284D12"/>
    <w:rsid w:val="002C1712"/>
    <w:rsid w:val="002D034D"/>
    <w:rsid w:val="003342EC"/>
    <w:rsid w:val="00366152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C4682"/>
    <w:rsid w:val="004D5CA1"/>
    <w:rsid w:val="004F5821"/>
    <w:rsid w:val="00521A78"/>
    <w:rsid w:val="0052CBD7"/>
    <w:rsid w:val="0053222B"/>
    <w:rsid w:val="00544DB9"/>
    <w:rsid w:val="00551F43"/>
    <w:rsid w:val="005902A1"/>
    <w:rsid w:val="00591719"/>
    <w:rsid w:val="005D1E08"/>
    <w:rsid w:val="005E4DB5"/>
    <w:rsid w:val="005F62DD"/>
    <w:rsid w:val="00603377"/>
    <w:rsid w:val="006632DC"/>
    <w:rsid w:val="006A25D1"/>
    <w:rsid w:val="006E40C4"/>
    <w:rsid w:val="006E5506"/>
    <w:rsid w:val="0071287E"/>
    <w:rsid w:val="007247F3"/>
    <w:rsid w:val="00734C19"/>
    <w:rsid w:val="0074136D"/>
    <w:rsid w:val="00752E96"/>
    <w:rsid w:val="00777C95"/>
    <w:rsid w:val="00790188"/>
    <w:rsid w:val="007D21B1"/>
    <w:rsid w:val="007D785C"/>
    <w:rsid w:val="00823A68"/>
    <w:rsid w:val="00842BBD"/>
    <w:rsid w:val="00860043"/>
    <w:rsid w:val="0086624D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37B9E"/>
    <w:rsid w:val="00A61DD6"/>
    <w:rsid w:val="00A83573"/>
    <w:rsid w:val="00AA55F2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C141B8"/>
    <w:rsid w:val="00C41F9D"/>
    <w:rsid w:val="00C436BF"/>
    <w:rsid w:val="00C671C1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45E8E"/>
    <w:rsid w:val="00D54F08"/>
    <w:rsid w:val="00DA4AD0"/>
    <w:rsid w:val="00DB4D50"/>
    <w:rsid w:val="00DC29D5"/>
    <w:rsid w:val="00DD5301"/>
    <w:rsid w:val="00DE1982"/>
    <w:rsid w:val="00DE791F"/>
    <w:rsid w:val="00DF413B"/>
    <w:rsid w:val="00DF51F0"/>
    <w:rsid w:val="00E0134F"/>
    <w:rsid w:val="00E039F1"/>
    <w:rsid w:val="00E26F93"/>
    <w:rsid w:val="00E52817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D1801"/>
    <w:rsid w:val="00FE35A8"/>
    <w:rsid w:val="00FF2C0E"/>
    <w:rsid w:val="00FF3487"/>
    <w:rsid w:val="01541815"/>
    <w:rsid w:val="01C85343"/>
    <w:rsid w:val="01CB9B88"/>
    <w:rsid w:val="04593708"/>
    <w:rsid w:val="0580DBBE"/>
    <w:rsid w:val="05D85024"/>
    <w:rsid w:val="09D5EE35"/>
    <w:rsid w:val="0AFB6E47"/>
    <w:rsid w:val="0B81AB4E"/>
    <w:rsid w:val="0BB25CFC"/>
    <w:rsid w:val="1189CC88"/>
    <w:rsid w:val="12C1D7BA"/>
    <w:rsid w:val="12CEF9B7"/>
    <w:rsid w:val="1325BCA1"/>
    <w:rsid w:val="134EC0B3"/>
    <w:rsid w:val="137FB648"/>
    <w:rsid w:val="13913DC0"/>
    <w:rsid w:val="1432C029"/>
    <w:rsid w:val="164D7406"/>
    <w:rsid w:val="16FC7C68"/>
    <w:rsid w:val="17ADB645"/>
    <w:rsid w:val="19B27E60"/>
    <w:rsid w:val="1B3B61CE"/>
    <w:rsid w:val="1BC85CA2"/>
    <w:rsid w:val="1C142115"/>
    <w:rsid w:val="1CD69FA1"/>
    <w:rsid w:val="1D13E567"/>
    <w:rsid w:val="1F494152"/>
    <w:rsid w:val="23138B39"/>
    <w:rsid w:val="234B6B3A"/>
    <w:rsid w:val="238F26EE"/>
    <w:rsid w:val="24E31470"/>
    <w:rsid w:val="252CC11D"/>
    <w:rsid w:val="252E8776"/>
    <w:rsid w:val="26A2BBE7"/>
    <w:rsid w:val="27EFDB3A"/>
    <w:rsid w:val="28238422"/>
    <w:rsid w:val="2D3F494C"/>
    <w:rsid w:val="2E1FB280"/>
    <w:rsid w:val="2F78BF58"/>
    <w:rsid w:val="311A6F06"/>
    <w:rsid w:val="31A7932C"/>
    <w:rsid w:val="34D32C99"/>
    <w:rsid w:val="35DD7D6D"/>
    <w:rsid w:val="36C028BB"/>
    <w:rsid w:val="37BAEB8C"/>
    <w:rsid w:val="3BF3DE16"/>
    <w:rsid w:val="3C0BB0A8"/>
    <w:rsid w:val="3C1640F8"/>
    <w:rsid w:val="3D216AC4"/>
    <w:rsid w:val="3D3F10D5"/>
    <w:rsid w:val="3F7012F1"/>
    <w:rsid w:val="407FF017"/>
    <w:rsid w:val="40A8F17D"/>
    <w:rsid w:val="42091750"/>
    <w:rsid w:val="424DC7E4"/>
    <w:rsid w:val="4395B331"/>
    <w:rsid w:val="4412B697"/>
    <w:rsid w:val="453BA4B5"/>
    <w:rsid w:val="455B3354"/>
    <w:rsid w:val="470ACA12"/>
    <w:rsid w:val="481750FD"/>
    <w:rsid w:val="488F5556"/>
    <w:rsid w:val="490CA47B"/>
    <w:rsid w:val="497B1704"/>
    <w:rsid w:val="49DB3356"/>
    <w:rsid w:val="4B20EEE4"/>
    <w:rsid w:val="4B60F8C8"/>
    <w:rsid w:val="4B90A221"/>
    <w:rsid w:val="4C2EA9EF"/>
    <w:rsid w:val="4C307017"/>
    <w:rsid w:val="4C8D0453"/>
    <w:rsid w:val="4D7AB917"/>
    <w:rsid w:val="4DC325FA"/>
    <w:rsid w:val="524822B0"/>
    <w:rsid w:val="536A6694"/>
    <w:rsid w:val="5465E59F"/>
    <w:rsid w:val="583C199D"/>
    <w:rsid w:val="5BCAE5AF"/>
    <w:rsid w:val="5DD783BE"/>
    <w:rsid w:val="5E534933"/>
    <w:rsid w:val="5F1EB057"/>
    <w:rsid w:val="5FA766DE"/>
    <w:rsid w:val="605A9991"/>
    <w:rsid w:val="6142AB98"/>
    <w:rsid w:val="6225D52F"/>
    <w:rsid w:val="65CB8C1B"/>
    <w:rsid w:val="65EA160E"/>
    <w:rsid w:val="682B0C5B"/>
    <w:rsid w:val="68C11F16"/>
    <w:rsid w:val="697FB74D"/>
    <w:rsid w:val="6CB9B55C"/>
    <w:rsid w:val="6D34EE2F"/>
    <w:rsid w:val="6F04945F"/>
    <w:rsid w:val="71E1EDDD"/>
    <w:rsid w:val="725FADFA"/>
    <w:rsid w:val="74414642"/>
    <w:rsid w:val="74BA380F"/>
    <w:rsid w:val="759ACA79"/>
    <w:rsid w:val="75BB0E2F"/>
    <w:rsid w:val="76C14122"/>
    <w:rsid w:val="77F55447"/>
    <w:rsid w:val="79D4459D"/>
    <w:rsid w:val="7A3D195E"/>
    <w:rsid w:val="7B8FD9DF"/>
    <w:rsid w:val="7E36F491"/>
    <w:rsid w:val="7F22F7F8"/>
    <w:rsid w:val="7FFCE0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2682A5"/>
  <w15:docId w15:val="{258A930D-025F-4E6C-BC74-C9D7DE15DBC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Calibri" w:hAnsi="Calibri" w:eastAsia="Calibri" w:cs="Times New Roman"/>
        <w:lang w:val="sr-Cyrl-RS" w:eastAsia="sr-Cyrl-R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uiPriority="0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 w:semiHidden="1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rFonts w:ascii="Calibri" w:hAnsi="Calibri" w:eastAsia="Calibri"/>
      <w:b/>
      <w:bCs/>
      <w:lang w:val="sr-Latn-RS" w:eastAsia="sr-Latn-RS"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Title">
    <w:name w:val="Title"/>
    <w:basedOn w:val="Normal"/>
    <w:link w:val="TitleChar"/>
    <w:qFormat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styleId="FootnoteTextChar" w:customStyle="1">
    <w:name w:val="Footnote Text Char"/>
    <w:link w:val="FootnoteText"/>
    <w:uiPriority w:val="99"/>
    <w:semiHidden/>
    <w:rPr>
      <w:sz w:val="20"/>
      <w:szCs w:val="20"/>
    </w:rPr>
  </w:style>
  <w:style w:type="character" w:styleId="fontstyle01" w:customStyle="1">
    <w:name w:val="fontstyle01"/>
    <w:basedOn w:val="DefaultParagraphFont"/>
    <w:rPr>
      <w:rFonts w:hint="default" w:ascii="CIDFont+F2" w:hAnsi="CIDFont+F2"/>
      <w:color w:val="000000"/>
      <w:sz w:val="28"/>
      <w:szCs w:val="28"/>
    </w:rPr>
  </w:style>
  <w:style w:type="character" w:styleId="Heading1Char" w:customStyle="1">
    <w:name w:val="Heading 1 Char"/>
    <w:basedOn w:val="DefaultParagraphFont"/>
    <w:link w:val="Heading1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styleId="Heading2Char" w:customStyle="1">
    <w:name w:val="Heading 2 Char"/>
    <w:basedOn w:val="DefaultParagraphFont"/>
    <w:link w:val="Heading2"/>
    <w:semiHidden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styleId="Heading3Char" w:customStyle="1">
    <w:name w:val="Heading 3 Char"/>
    <w:basedOn w:val="DefaultParagraphFont"/>
    <w:link w:val="Heading3"/>
    <w:semiHidden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styleId="CommentTextChar" w:customStyle="1">
    <w:name w:val="Comment Text Char"/>
    <w:basedOn w:val="DefaultParagraphFont"/>
    <w:uiPriority w:val="99"/>
    <w:semiHidden/>
    <w:rPr>
      <w:lang w:val="en-US" w:eastAsia="en-US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Pr>
      <w:rFonts w:ascii="Tahoma" w:hAnsi="Tahoma" w:eastAsia="Times New Roman" w:cs="Tahoma"/>
      <w:sz w:val="16"/>
      <w:szCs w:val="16"/>
      <w:lang w:val="en-US" w:eastAsia="en-US"/>
    </w:rPr>
  </w:style>
  <w:style w:type="character" w:styleId="hps" w:customStyle="1">
    <w:name w:val="hps"/>
    <w:basedOn w:val="DefaultParagraphFont"/>
  </w:style>
  <w:style w:type="paragraph" w:styleId="affiliation" w:customStyle="1">
    <w:name w:val="affiliation"/>
    <w:basedOn w:val="Normal"/>
    <w:next w:val="Normal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styleId="Formatvorlageberschrift118ptZchn" w:customStyle="1">
    <w:name w:val="Formatvorlage Überschrift 1 + 18 pt Zchn"/>
    <w:link w:val="Formatvorlageberschrift118pt"/>
    <w:rPr>
      <w:rFonts w:ascii="Times" w:hAnsi="Times"/>
      <w:b/>
      <w:bCs/>
      <w:sz w:val="36"/>
      <w:lang w:val="en-US" w:eastAsia="de-DE"/>
    </w:rPr>
  </w:style>
  <w:style w:type="paragraph" w:styleId="Formatvorlageberschrift118pt" w:customStyle="1">
    <w:name w:val="Formatvorlage Überschrift 1 + 18 pt"/>
    <w:basedOn w:val="Heading1"/>
    <w:link w:val="Formatvorlageberschrift118ptZchn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styleId="value" w:customStyle="1">
    <w:name w:val="value"/>
    <w:basedOn w:val="DefaultParagraphFont"/>
  </w:style>
  <w:style w:type="character" w:styleId="doi" w:customStyle="1">
    <w:name w:val="doi"/>
    <w:basedOn w:val="DefaultParagraphFont"/>
  </w:style>
  <w:style w:type="character" w:styleId="label" w:customStyle="1">
    <w:name w:val="label"/>
    <w:basedOn w:val="DefaultParagraphFont"/>
  </w:style>
  <w:style w:type="paragraph" w:styleId="Default" w:customStyle="1">
    <w:name w:val="Default"/>
    <w:pPr>
      <w:autoSpaceDE w:val="0"/>
      <w:autoSpaceDN w:val="0"/>
      <w:adjustRightInd w:val="0"/>
    </w:pPr>
    <w:rPr>
      <w:rFonts w:ascii="Times New Roman" w:hAnsi="Times New Roman" w:eastAsia="Times New Roman"/>
      <w:color w:val="000000"/>
      <w:sz w:val="24"/>
      <w:szCs w:val="24"/>
      <w:lang w:val="en-US" w:eastAsia="en-US"/>
    </w:rPr>
  </w:style>
  <w:style w:type="character" w:styleId="TitleChar" w:customStyle="1">
    <w:name w:val="Title Char"/>
    <w:basedOn w:val="DefaultParagraphFont"/>
    <w:link w:val="Title"/>
    <w:rPr>
      <w:rFonts w:ascii="Arial" w:hAnsi="Arial" w:eastAsia="Times New Roman"/>
      <w:b/>
      <w:sz w:val="28"/>
      <w:lang w:val="en-US" w:eastAsia="en-US"/>
    </w:rPr>
  </w:style>
  <w:style w:type="character" w:styleId="BodyTextChar" w:customStyle="1">
    <w:name w:val="Body Text Char"/>
    <w:basedOn w:val="DefaultParagraphFont"/>
    <w:link w:val="BodyText"/>
    <w:rPr>
      <w:rFonts w:ascii="Times New Roman" w:hAnsi="Times New Roman" w:eastAsia="Times New Roman"/>
      <w:lang w:val="en-US" w:eastAsia="en-US"/>
    </w:rPr>
  </w:style>
  <w:style w:type="paragraph" w:styleId="yiv1061637585msobodytext" w:customStyle="1">
    <w:name w:val="yiv1061637585msobodytext"/>
    <w:basedOn w:val="Normal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yiv1061637585msonormal" w:customStyle="1">
    <w:name w:val="yiv1061637585msonormal"/>
    <w:basedOn w:val="Normal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styleId="FooterChar" w:customStyle="1">
    <w:name w:val="Footer Char"/>
    <w:basedOn w:val="DefaultParagraphFont"/>
    <w:link w:val="Footer"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styleId="Naslov3" w:customStyle="1">
    <w:name w:val="Naslov 3"/>
    <w:basedOn w:val="Normal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styleId="NormalJustified" w:customStyle="1">
    <w:name w:val="Normal + Justified"/>
    <w:basedOn w:val="Normal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styleId="HTMLPreformattedChar" w:customStyle="1">
    <w:name w:val="HTML Preformatted Char"/>
    <w:basedOn w:val="DefaultParagraphFont"/>
    <w:link w:val="HTMLPreformatted"/>
    <w:rPr>
      <w:rFonts w:ascii="Courier New" w:hAnsi="Courier New" w:eastAsia="Times New Roman" w:cs="Courier New"/>
      <w:lang w:val="en-US" w:eastAsia="en-US"/>
    </w:rPr>
  </w:style>
  <w:style w:type="character" w:styleId="apple-converted-space" w:customStyle="1">
    <w:name w:val="apple-converted-space"/>
    <w:basedOn w:val="DefaultParagraphFont"/>
  </w:style>
  <w:style w:type="paragraph" w:styleId="Char" w:customStyle="1">
    <w:name w:val="Char"/>
    <w:basedOn w:val="Normal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styleId="shorttext" w:customStyle="1">
    <w:name w:val="short_text"/>
  </w:style>
  <w:style w:type="paragraph" w:styleId="Header1" w:customStyle="1">
    <w:name w:val="Header1"/>
    <w:basedOn w:val="Normal"/>
    <w:next w:val="Header"/>
    <w:link w:val="HeaderChar"/>
    <w:uiPriority w:val="99"/>
    <w:unhideWhenUsed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styleId="HeaderChar" w:customStyle="1">
    <w:name w:val="Header Char"/>
    <w:link w:val="Header1"/>
    <w:uiPriority w:val="99"/>
    <w:rPr>
      <w:rFonts w:ascii="Times New Roman" w:hAnsi="Times New Roman" w:eastAsia="Times New Roman"/>
      <w:lang w:val="en-US" w:eastAsia="en-US"/>
    </w:rPr>
  </w:style>
  <w:style w:type="paragraph" w:styleId="ListParagraph1" w:customStyle="1">
    <w:name w:val="List Paragraph1"/>
    <w:basedOn w:val="Normal"/>
    <w:next w:val="ListParagraph"/>
    <w:uiPriority w:val="34"/>
    <w:qFormat/>
    <w:pPr>
      <w:ind w:left="720"/>
      <w:contextualSpacing/>
    </w:pPr>
    <w:rPr>
      <w:lang w:val="sr-Latn-RS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styleId="CommentSubject1" w:customStyle="1">
    <w:name w:val="Comment Subject1"/>
    <w:basedOn w:val="CommentText"/>
    <w:next w:val="CommentText"/>
    <w:uiPriority w:val="99"/>
    <w:semiHidden/>
    <w:unhideWhenUsed/>
    <w:pPr>
      <w:spacing w:after="160"/>
    </w:pPr>
    <w:rPr>
      <w:rFonts w:ascii="Calibri" w:hAnsi="Calibri" w:eastAsia="Calibri"/>
      <w:b/>
      <w:bCs/>
      <w:lang w:val="sr-Latn-RS"/>
    </w:rPr>
  </w:style>
  <w:style w:type="character" w:styleId="CommentSubjectChar" w:customStyle="1">
    <w:name w:val="Comment Subject Char"/>
    <w:link w:val="CommentSubject"/>
    <w:uiPriority w:val="99"/>
    <w:rPr>
      <w:b/>
      <w:bCs/>
    </w:rPr>
  </w:style>
  <w:style w:type="character" w:styleId="HeaderChar1" w:customStyle="1">
    <w:name w:val="Header Char1"/>
    <w:basedOn w:val="DefaultParagraphFont"/>
    <w:link w:val="Header"/>
    <w:rPr>
      <w:rFonts w:ascii="Times New Roman" w:hAnsi="Times New Roman" w:eastAsia="Times New Roman"/>
      <w:sz w:val="24"/>
      <w:szCs w:val="24"/>
      <w:lang w:val="en-US" w:eastAsia="en-US"/>
    </w:rPr>
  </w:style>
  <w:style w:type="character" w:styleId="CommentSubjectChar1" w:customStyle="1">
    <w:name w:val="Comment Subject Char1"/>
    <w:basedOn w:val="CommentTextChar"/>
    <w:rPr>
      <w:b/>
      <w:bCs/>
      <w:lang w:val="en-US" w:eastAsia="en-US"/>
    </w:rPr>
  </w:style>
  <w:style w:type="character" w:styleId="CommentTextChar1" w:customStyle="1">
    <w:name w:val="Comment Text Char1"/>
    <w:basedOn w:val="DefaultParagraphFont"/>
    <w:link w:val="CommentText"/>
    <w:uiPriority w:val="99"/>
    <w:semiHidden/>
    <w:rPr>
      <w:rFonts w:ascii="Times New Roman" w:hAnsi="Times New Roman" w:eastAsia="Times New Roman"/>
      <w:lang w:val="en-US" w:eastAsia="en-US"/>
    </w:rPr>
  </w:style>
  <w:style w:type="character" w:styleId="text" w:customStyle="1">
    <w:name w:val="text"/>
  </w:style>
  <w:style w:type="character" w:styleId="author-ref" w:customStyle="1">
    <w:name w:val="author-ref"/>
  </w:style>
  <w:style w:type="character" w:styleId="citation" w:customStyle="1">
    <w:name w:val="citation"/>
  </w:style>
  <w:style w:type="character" w:styleId="authorsname" w:customStyle="1">
    <w:name w:val="authors__name"/>
  </w:style>
  <w:style w:type="character" w:styleId="fontstyle21" w:customStyle="1">
    <w:name w:val="fontstyle21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styleId="jlqj4b" w:customStyle="1">
    <w:name w:val="jlqj4b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C261E1-6552-49A8-9E36-60B1911EB6C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 Corpo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Generalni sekretar</dc:creator>
  <lastModifiedBy>Nikola Prodanovic</lastModifiedBy>
  <revision>6</revision>
  <dcterms:created xsi:type="dcterms:W3CDTF">2022-11-23T13:53:00.0000000Z</dcterms:created>
  <dcterms:modified xsi:type="dcterms:W3CDTF">2024-06-14T10:37:43.239149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8F1735478324AB88612860FA5C94283_13</vt:lpwstr>
  </property>
</Properties>
</file>